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2C66" w:rsidRPr="00BD7986" w:rsidRDefault="005C2C66">
      <w:pPr>
        <w:rPr>
          <w:sz w:val="24"/>
        </w:rPr>
      </w:pPr>
      <w:r w:rsidRPr="00BD7986">
        <w:rPr>
          <w:sz w:val="24"/>
        </w:rPr>
        <w:t>Cornel Stoica</w:t>
      </w:r>
      <w:r w:rsidRPr="00BD7986">
        <w:rPr>
          <w:sz w:val="24"/>
        </w:rPr>
        <w:br/>
        <w:t>CST 238</w:t>
      </w:r>
      <w:r w:rsidRPr="00BD7986">
        <w:rPr>
          <w:sz w:val="24"/>
        </w:rPr>
        <w:br/>
      </w:r>
      <w:r w:rsidR="00EF0ADE" w:rsidRPr="00BD7986">
        <w:rPr>
          <w:sz w:val="24"/>
        </w:rPr>
        <w:t>5/5/21</w:t>
      </w:r>
    </w:p>
    <w:p w:rsidR="00EF0ADE" w:rsidRDefault="00EF0ADE"/>
    <w:p w:rsidR="00EF0ADE" w:rsidRPr="00BD7986" w:rsidRDefault="00EA2433" w:rsidP="00EF0ADE">
      <w:pPr>
        <w:jc w:val="center"/>
        <w:rPr>
          <w:sz w:val="28"/>
          <w:u w:val="single"/>
        </w:rPr>
      </w:pPr>
      <w:r w:rsidRPr="00BD7986">
        <w:rPr>
          <w:sz w:val="28"/>
          <w:u w:val="single"/>
        </w:rPr>
        <w:t>Term Project Plan</w:t>
      </w:r>
    </w:p>
    <w:p w:rsidR="00EA2433" w:rsidRDefault="00EA2433" w:rsidP="00EF0ADE">
      <w:pPr>
        <w:jc w:val="center"/>
      </w:pPr>
    </w:p>
    <w:p w:rsidR="00BD7986" w:rsidRDefault="00BD7986" w:rsidP="00EF0ADE">
      <w:pPr>
        <w:jc w:val="center"/>
      </w:pPr>
    </w:p>
    <w:p w:rsidR="00BD7986" w:rsidRDefault="00BD7986" w:rsidP="00EF0ADE">
      <w:pPr>
        <w:jc w:val="center"/>
      </w:pPr>
    </w:p>
    <w:p w:rsidR="00EA2433" w:rsidRDefault="00D91697" w:rsidP="00186CB1">
      <w:pPr>
        <w:rPr>
          <w:sz w:val="24"/>
        </w:rPr>
      </w:pPr>
      <w:r w:rsidRPr="00BD7986">
        <w:rPr>
          <w:sz w:val="24"/>
        </w:rPr>
        <w:t xml:space="preserve">Weekly </w:t>
      </w:r>
      <w:r w:rsidR="00CE436B" w:rsidRPr="00BD7986">
        <w:rPr>
          <w:sz w:val="24"/>
        </w:rPr>
        <w:t>Project Plan</w:t>
      </w:r>
      <w:r w:rsidR="00040CE2">
        <w:rPr>
          <w:sz w:val="24"/>
        </w:rPr>
        <w:t>:</w:t>
      </w:r>
    </w:p>
    <w:p w:rsidR="00BD7986" w:rsidRPr="00BD7986" w:rsidRDefault="00BD7986" w:rsidP="00186CB1">
      <w:pPr>
        <w:rPr>
          <w:sz w:val="24"/>
        </w:rPr>
      </w:pPr>
      <w:bookmarkStart w:id="0" w:name="_GoBack"/>
      <w:bookmarkEnd w:id="0"/>
    </w:p>
    <w:p w:rsidR="00CE436B" w:rsidRDefault="00CE436B" w:rsidP="00186CB1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6475"/>
        <w:gridCol w:w="2875"/>
      </w:tblGrid>
      <w:tr w:rsidR="00B7124B" w:rsidTr="008611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C9419C" w:rsidRDefault="00B7124B" w:rsidP="0086110F">
            <w:pPr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Major task</w:t>
            </w:r>
          </w:p>
        </w:tc>
        <w:tc>
          <w:tcPr>
            <w:tcW w:w="2875" w:type="dxa"/>
          </w:tcPr>
          <w:p w:rsidR="00B7124B" w:rsidRPr="00C9419C" w:rsidRDefault="00B7124B" w:rsidP="008611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Complete by date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C12A0B" w:rsidP="0086110F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Create and commit project solution</w:t>
            </w:r>
          </w:p>
        </w:tc>
        <w:tc>
          <w:tcPr>
            <w:tcW w:w="2875" w:type="dxa"/>
          </w:tcPr>
          <w:p w:rsidR="00B7124B" w:rsidRPr="0086110F" w:rsidRDefault="00C12A0B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1D0AA8" w:rsidP="0086110F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Submit Status Report #1</w:t>
            </w:r>
          </w:p>
        </w:tc>
        <w:tc>
          <w:tcPr>
            <w:tcW w:w="2875" w:type="dxa"/>
          </w:tcPr>
          <w:p w:rsidR="00B7124B" w:rsidRPr="0086110F" w:rsidRDefault="004A4B75" w:rsidP="004A4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B015AD" w:rsidP="0086110F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Get started on GUI front-end in XAML</w:t>
            </w:r>
          </w:p>
        </w:tc>
        <w:tc>
          <w:tcPr>
            <w:tcW w:w="2875" w:type="dxa"/>
          </w:tcPr>
          <w:p w:rsidR="00B7124B" w:rsidRPr="0086110F" w:rsidRDefault="0086110F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9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1174E8" w:rsidP="001174E8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and complete peer evaluation #2</w:t>
            </w:r>
          </w:p>
        </w:tc>
        <w:tc>
          <w:tcPr>
            <w:tcW w:w="2875" w:type="dxa"/>
          </w:tcPr>
          <w:p w:rsidR="00B7124B" w:rsidRPr="0086110F" w:rsidRDefault="001174E8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15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4C32A1" w:rsidP="00C12A0B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ontinue working on GUI front-end in XAML</w:t>
            </w:r>
          </w:p>
        </w:tc>
        <w:tc>
          <w:tcPr>
            <w:tcW w:w="2875" w:type="dxa"/>
          </w:tcPr>
          <w:p w:rsidR="00B7124B" w:rsidRPr="0086110F" w:rsidRDefault="004C32A1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22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1240B4" w:rsidP="00C12A0B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back-end code and perform tests on application</w:t>
            </w:r>
          </w:p>
        </w:tc>
        <w:tc>
          <w:tcPr>
            <w:tcW w:w="2875" w:type="dxa"/>
          </w:tcPr>
          <w:p w:rsidR="00B7124B" w:rsidRPr="0086110F" w:rsidRDefault="001240B4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29/21</w:t>
            </w:r>
          </w:p>
        </w:tc>
      </w:tr>
      <w:tr w:rsidR="00B7124B" w:rsidTr="008611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75" w:type="dxa"/>
          </w:tcPr>
          <w:p w:rsidR="00B7124B" w:rsidRPr="0086110F" w:rsidRDefault="001240B4" w:rsidP="00C12A0B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resent project</w:t>
            </w:r>
          </w:p>
        </w:tc>
        <w:tc>
          <w:tcPr>
            <w:tcW w:w="2875" w:type="dxa"/>
          </w:tcPr>
          <w:p w:rsidR="00B7124B" w:rsidRPr="0086110F" w:rsidRDefault="001240B4" w:rsidP="00C12A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6/5/21</w:t>
            </w:r>
          </w:p>
        </w:tc>
      </w:tr>
    </w:tbl>
    <w:p w:rsidR="00CE436B" w:rsidRDefault="00CE436B" w:rsidP="00186CB1"/>
    <w:sectPr w:rsidR="00CE43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D7640F"/>
    <w:multiLevelType w:val="hybridMultilevel"/>
    <w:tmpl w:val="560A16C8"/>
    <w:lvl w:ilvl="0" w:tplc="CA0EF7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TY0M7IwtbQ0sbRQ0lEKTi0uzszPAykwrAUA+mUi8SwAAAA="/>
  </w:docVars>
  <w:rsids>
    <w:rsidRoot w:val="005C2C66"/>
    <w:rsid w:val="00040B26"/>
    <w:rsid w:val="00040CE2"/>
    <w:rsid w:val="001174E8"/>
    <w:rsid w:val="001240B4"/>
    <w:rsid w:val="00186CB1"/>
    <w:rsid w:val="001D0AA8"/>
    <w:rsid w:val="00257B85"/>
    <w:rsid w:val="002E54DF"/>
    <w:rsid w:val="004A4B75"/>
    <w:rsid w:val="004C0975"/>
    <w:rsid w:val="004C32A1"/>
    <w:rsid w:val="00570ED9"/>
    <w:rsid w:val="005C2C66"/>
    <w:rsid w:val="0082401A"/>
    <w:rsid w:val="0086110F"/>
    <w:rsid w:val="00B015AD"/>
    <w:rsid w:val="00B7124B"/>
    <w:rsid w:val="00BD7986"/>
    <w:rsid w:val="00C12A0B"/>
    <w:rsid w:val="00C9419C"/>
    <w:rsid w:val="00CE436B"/>
    <w:rsid w:val="00D91697"/>
    <w:rsid w:val="00EA2433"/>
    <w:rsid w:val="00EF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C7BA0"/>
  <w15:chartTrackingRefBased/>
  <w15:docId w15:val="{8B5962F9-0635-4AD9-92EE-667BFA5EE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2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570ED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70ED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12A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35</cp:revision>
  <dcterms:created xsi:type="dcterms:W3CDTF">2021-05-06T05:39:00Z</dcterms:created>
  <dcterms:modified xsi:type="dcterms:W3CDTF">2021-05-06T06:04:00Z</dcterms:modified>
</cp:coreProperties>
</file>